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CA307" w14:textId="3DA8EACE" w:rsidR="001866E1" w:rsidRDefault="001866E1" w:rsidP="001866E1">
      <w:pPr>
        <w:pStyle w:val="Heading1"/>
      </w:pPr>
      <w:bookmarkStart w:id="0" w:name="_Hlk77174623"/>
      <w:bookmarkStart w:id="1" w:name="_Toc50619202"/>
      <w:bookmarkEnd w:id="0"/>
      <w:r>
        <w:t>INSTALL PCLAKE</w:t>
      </w:r>
      <w:bookmarkEnd w:id="1"/>
    </w:p>
    <w:p w14:paraId="6B13858F" w14:textId="37A7A808" w:rsidR="001866E1" w:rsidRDefault="001866E1" w:rsidP="001866E1">
      <w:pPr>
        <w:pStyle w:val="Heading2"/>
      </w:pPr>
      <w:bookmarkStart w:id="2" w:name="_Toc50619203"/>
      <w:r>
        <w:t>STEP 1: Download the model and instal</w:t>
      </w:r>
      <w:bookmarkEnd w:id="2"/>
    </w:p>
    <w:p w14:paraId="49281005" w14:textId="5A787EE8" w:rsidR="001866E1" w:rsidRPr="00376AA0" w:rsidRDefault="001866E1" w:rsidP="001866E1">
      <w:r w:rsidRPr="00376AA0">
        <w:t xml:space="preserve">To install </w:t>
      </w:r>
      <w:proofErr w:type="spellStart"/>
      <w:r w:rsidRPr="00376AA0">
        <w:t>PCLake</w:t>
      </w:r>
      <w:proofErr w:type="spellEnd"/>
      <w:r>
        <w:t xml:space="preserve"> </w:t>
      </w:r>
      <w:r w:rsidRPr="00376AA0">
        <w:t xml:space="preserve">go to </w:t>
      </w:r>
      <w:proofErr w:type="spellStart"/>
      <w:r w:rsidRPr="00376AA0">
        <w:rPr>
          <w:lang w:val="en-US"/>
        </w:rPr>
        <w:t>GitHup</w:t>
      </w:r>
      <w:proofErr w:type="spellEnd"/>
      <w:r w:rsidRPr="00376AA0">
        <w:t xml:space="preserve"> </w:t>
      </w:r>
      <w:hyperlink r:id="rId5" w:history="1">
        <w:r w:rsidRPr="00376AA0">
          <w:rPr>
            <w:rStyle w:val="Hyperlink"/>
          </w:rPr>
          <w:t>https://github.com/pcmodel/PCModel</w:t>
        </w:r>
      </w:hyperlink>
      <w:r w:rsidRPr="00376AA0">
        <w:t xml:space="preserve">. </w:t>
      </w:r>
    </w:p>
    <w:p w14:paraId="20FB5FFE" w14:textId="7777777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>Click on ‘code’ --&gt; download ZIP</w:t>
      </w:r>
    </w:p>
    <w:p w14:paraId="669E5462" w14:textId="7777777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>Store the zip file at any location on your computer</w:t>
      </w:r>
    </w:p>
    <w:p w14:paraId="63182DE2" w14:textId="7777777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 xml:space="preserve">Unzip the zip file at any location on your computer (preferred is a local hard-drive, other storage locations will make the software slow or even not working). </w:t>
      </w:r>
    </w:p>
    <w:p w14:paraId="31A521BA" w14:textId="77777777" w:rsidR="001866E1" w:rsidRPr="009B7894" w:rsidRDefault="001866E1" w:rsidP="001866E1">
      <w:pPr>
        <w:pStyle w:val="ListParagraph"/>
        <w:numPr>
          <w:ilvl w:val="0"/>
          <w:numId w:val="2"/>
        </w:numPr>
      </w:pPr>
      <w:r w:rsidRPr="00376AA0">
        <w:rPr>
          <w:lang w:val="en-US"/>
        </w:rPr>
        <w:t>The package is stand-alone, and the directory tree should remain intact.</w:t>
      </w:r>
      <w:r w:rsidRPr="00D119FD">
        <w:rPr>
          <w:lang w:val="en-US"/>
        </w:rPr>
        <w:t xml:space="preserve"> </w:t>
      </w:r>
      <w:r w:rsidRPr="00C2277E">
        <w:rPr>
          <w:lang w:val="en-US"/>
        </w:rPr>
        <w:t>So you can store it at any location, but do not change the folder structure of the file you just downloaded.</w:t>
      </w:r>
    </w:p>
    <w:p w14:paraId="270BA241" w14:textId="77777777" w:rsidR="001866E1" w:rsidRPr="00461243" w:rsidRDefault="001866E1" w:rsidP="001866E1">
      <w:pPr>
        <w:pStyle w:val="ListParagraph"/>
        <w:numPr>
          <w:ilvl w:val="0"/>
          <w:numId w:val="0"/>
        </w:numPr>
        <w:ind w:left="720"/>
      </w:pPr>
      <w:r w:rsidRPr="006C7BDB">
        <w:rPr>
          <w:rFonts w:ascii="Agency FB" w:hAnsi="Agency FB" w:cs="+mn-cs"/>
          <w:noProof/>
          <w:color w:val="000000"/>
          <w:kern w:val="24"/>
          <w:sz w:val="72"/>
          <w:szCs w:val="72"/>
        </w:rPr>
        <w:drawing>
          <wp:inline distT="0" distB="0" distL="0" distR="0" wp14:anchorId="48BA1DEF" wp14:editId="271B30E5">
            <wp:extent cx="4687532" cy="2175510"/>
            <wp:effectExtent l="19050" t="19050" r="18415" b="15240"/>
            <wp:docPr id="9" name="Picture 3" descr="Step 6 screenshot.">
              <a:extLst xmlns:a="http://schemas.openxmlformats.org/drawingml/2006/main">
                <a:ext uri="{FF2B5EF4-FFF2-40B4-BE49-F238E27FC236}">
                  <a16:creationId xmlns:a16="http://schemas.microsoft.com/office/drawing/2014/main" id="{E1D20FCB-DCB0-42B7-884A-97B226CF3C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Step 6 screenshot.">
                      <a:extLst>
                        <a:ext uri="{FF2B5EF4-FFF2-40B4-BE49-F238E27FC236}">
                          <a16:creationId xmlns:a16="http://schemas.microsoft.com/office/drawing/2014/main" id="{E1D20FCB-DCB0-42B7-884A-97B226CF3C77}"/>
                        </a:ext>
                      </a:extLst>
                    </pic:cNvPr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67" b="8294"/>
                    <a:stretch/>
                  </pic:blipFill>
                  <pic:spPr bwMode="auto">
                    <a:xfrm>
                      <a:off x="0" y="0"/>
                      <a:ext cx="4716888" cy="2189134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6AEC8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C6E9C" w14:textId="77777777" w:rsidR="001866E1" w:rsidRDefault="001866E1" w:rsidP="001866E1">
      <w:pPr>
        <w:pStyle w:val="ListParagraph"/>
        <w:numPr>
          <w:ilvl w:val="0"/>
          <w:numId w:val="0"/>
        </w:numPr>
        <w:ind w:left="720"/>
      </w:pPr>
      <w:r w:rsidRPr="003308D5">
        <w:rPr>
          <w:noProof/>
        </w:rPr>
        <w:drawing>
          <wp:inline distT="0" distB="0" distL="0" distR="0" wp14:anchorId="592F7737" wp14:editId="0CFD5166">
            <wp:extent cx="4714817" cy="2191413"/>
            <wp:effectExtent l="19050" t="19050" r="10160" b="18415"/>
            <wp:docPr id="2" name="Picture 1" descr="Step 7 screenshot.">
              <a:extLst xmlns:a="http://schemas.openxmlformats.org/drawingml/2006/main">
                <a:ext uri="{FF2B5EF4-FFF2-40B4-BE49-F238E27FC236}">
                  <a16:creationId xmlns:a16="http://schemas.microsoft.com/office/drawing/2014/main" id="{7ACB0CE5-3713-4B50-942A-C98ABD5C3A8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Step 7 screenshot.">
                      <a:extLst>
                        <a:ext uri="{FF2B5EF4-FFF2-40B4-BE49-F238E27FC236}">
                          <a16:creationId xmlns:a16="http://schemas.microsoft.com/office/drawing/2014/main" id="{7ACB0CE5-3713-4B50-942A-C98ABD5C3A88}"/>
                        </a:ext>
                      </a:extLst>
                    </pic:cNvPr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79" b="8279"/>
                    <a:stretch/>
                  </pic:blipFill>
                  <pic:spPr bwMode="auto">
                    <a:xfrm>
                      <a:off x="0" y="0"/>
                      <a:ext cx="4764530" cy="2214519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6AEC8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C05BA" w14:textId="77777777" w:rsidR="001866E1" w:rsidRDefault="001866E1" w:rsidP="001866E1">
      <w:pPr>
        <w:ind w:left="720"/>
      </w:pPr>
      <w:r>
        <w:rPr>
          <w:noProof/>
        </w:rPr>
        <w:lastRenderedPageBreak/>
        <w:drawing>
          <wp:inline distT="0" distB="0" distL="0" distR="0" wp14:anchorId="6D28766A" wp14:editId="4453C1D6">
            <wp:extent cx="4775587" cy="2459420"/>
            <wp:effectExtent l="19050" t="19050" r="25400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71" cy="247851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rgbClr val="6AEC81"/>
                      </a:solidFill>
                    </a:ln>
                  </pic:spPr>
                </pic:pic>
              </a:graphicData>
            </a:graphic>
          </wp:inline>
        </w:drawing>
      </w:r>
    </w:p>
    <w:p w14:paraId="0D448D1C" w14:textId="0C618BB7" w:rsidR="001866E1" w:rsidRDefault="001866E1" w:rsidP="001866E1">
      <w:pPr>
        <w:pStyle w:val="Heading2"/>
      </w:pPr>
      <w:bookmarkStart w:id="3" w:name="_Toc50619204"/>
      <w:r>
        <w:t>STEP 2: Computer settings</w:t>
      </w:r>
      <w:bookmarkEnd w:id="3"/>
    </w:p>
    <w:p w14:paraId="19E62B2A" w14:textId="77777777" w:rsidR="001866E1" w:rsidRDefault="001866E1" w:rsidP="001866E1">
      <w:bookmarkStart w:id="4" w:name="_Hlk50537965"/>
      <w:r>
        <w:t>The settings of your computer must b</w:t>
      </w:r>
      <w:r w:rsidRPr="00376AA0">
        <w:t>e in the right notation. The settings of your computer are so that the dot (.) is the decimal symbol, while the comma (,) is the digit grouping symbol (i.e. a million is 1,000,000.00). For most computers this is already the default, otherwise</w:t>
      </w:r>
      <w:r>
        <w:t>,</w:t>
      </w:r>
      <w:r w:rsidRPr="00376AA0">
        <w:t xml:space="preserve"> follow the steps below</w:t>
      </w:r>
      <w:r>
        <w:t>. You might skip this step but if you get really strange results later, please try this step first to solve this issue</w:t>
      </w:r>
      <w:r w:rsidRPr="00376AA0">
        <w:t xml:space="preserve">. </w:t>
      </w:r>
    </w:p>
    <w:p w14:paraId="2E12A261" w14:textId="77777777" w:rsidR="001866E1" w:rsidRPr="00376AA0" w:rsidRDefault="001866E1" w:rsidP="001866E1">
      <w:r w:rsidRPr="00376AA0">
        <w:t xml:space="preserve">Depending on your </w:t>
      </w:r>
      <w:r>
        <w:t>W</w:t>
      </w:r>
      <w:r w:rsidRPr="00376AA0">
        <w:t>indows version the following steps might look different at your computer. The figures below are for Windows 10. To check if the settings are correct:</w:t>
      </w:r>
    </w:p>
    <w:p w14:paraId="1BEC3EF4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 xml:space="preserve">Go to the settings of your computer </w:t>
      </w:r>
    </w:p>
    <w:p w14:paraId="5137D6B4" w14:textId="77777777" w:rsidR="001866E1" w:rsidRPr="00376AA0" w:rsidRDefault="001866E1" w:rsidP="001866E1">
      <w:r w:rsidRPr="00376AA0">
        <w:rPr>
          <w:noProof/>
        </w:rPr>
        <w:drawing>
          <wp:inline distT="0" distB="0" distL="0" distR="0" wp14:anchorId="5C3FF5FF" wp14:editId="1CCD2DE0">
            <wp:extent cx="2270926" cy="3708257"/>
            <wp:effectExtent l="19050" t="19050" r="15240" b="26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6853" r="79389" b="3314"/>
                    <a:stretch/>
                  </pic:blipFill>
                  <pic:spPr bwMode="auto">
                    <a:xfrm>
                      <a:off x="0" y="0"/>
                      <a:ext cx="2276670" cy="3717637"/>
                    </a:xfrm>
                    <a:prstGeom prst="rect">
                      <a:avLst/>
                    </a:prstGeom>
                    <a:ln w="12700">
                      <a:solidFill>
                        <a:srgbClr val="6AEC8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76AA0">
        <w:br w:type="page"/>
      </w:r>
    </w:p>
    <w:p w14:paraId="66349CD7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lastRenderedPageBreak/>
        <w:t>Go to Region and language --&gt; additional date, time &amp; regional settings</w:t>
      </w:r>
    </w:p>
    <w:p w14:paraId="0B71E210" w14:textId="77777777" w:rsidR="001866E1" w:rsidRPr="00376AA0" w:rsidRDefault="001866E1" w:rsidP="001866E1">
      <w:r w:rsidRPr="00376AA0">
        <w:t xml:space="preserve">                 </w:t>
      </w:r>
      <w:r w:rsidRPr="00376AA0">
        <w:rPr>
          <w:noProof/>
        </w:rPr>
        <mc:AlternateContent>
          <mc:Choice Requires="wpg">
            <w:drawing>
              <wp:inline distT="0" distB="0" distL="0" distR="0" wp14:anchorId="0665B5FB" wp14:editId="07031C3A">
                <wp:extent cx="4039263" cy="2073477"/>
                <wp:effectExtent l="0" t="0" r="0" b="22225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9263" cy="2073477"/>
                          <a:chOff x="0" y="0"/>
                          <a:chExt cx="3096393" cy="1589965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34120"/>
                            <a:ext cx="3096393" cy="1527810"/>
                            <a:chOff x="0" y="0"/>
                            <a:chExt cx="3096393" cy="1527810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 descr="Step 8 screenshot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286" t="2315" b="50524"/>
                            <a:stretch/>
                          </pic:blipFill>
                          <pic:spPr bwMode="auto">
                            <a:xfrm>
                              <a:off x="1903863" y="0"/>
                              <a:ext cx="1192530" cy="152781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 descr="Step 8 screenshot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7176" t="2315" r="49979" b="50524"/>
                            <a:stretch/>
                          </pic:blipFill>
                          <pic:spPr bwMode="auto">
                            <a:xfrm>
                              <a:off x="0" y="0"/>
                              <a:ext cx="1891030" cy="152781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3084394" cy="158996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6AEC8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5BEDF2" id="Group 21" o:spid="_x0000_s1026" style="width:318.05pt;height:163.25pt;mso-position-horizontal-relative:char;mso-position-vertical-relative:line" coordsize="30963,158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n6r/wAsvx/pWhWf&#10;qv8Ayy/H+lZVv4bOfFfwn/XUitP9WfrU1QWv+rP1qeqpfAh0P4aCiikrQ2FoopKAFpabS0ALRSUU&#10;AOopKKAHUUlFAC0tNzS0ALRTaXNAC5opM0maAHZozTc0uaAFzRmkzRmgBc0ZpM0UALmikzRmgBc0&#10;ZptFADqKbS0ALRSUUAOopKKAHUUlFAC0UUUAWaKKKQwoopkciSoHidXQ9GU5BoAf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Z+q/8ALL8f6VoVn6r/AMsvx/pWVb+G&#10;znxX8J/11KkX3T9afTIvu/jT6dL4EVQ/hoKKKKs1CiiigApKKKACkpaSgApKWkoAKKKKACiiigAo&#10;oooAKKKKACiiimAUUUUAFFFFABRRRSAKKKKACiiigAooooAKWkooAWiikoAWiiigDaooopjCiiig&#10;Aproki7XVWX0YZFOooAKKKKACkVQowoAGc8ClooAQKBnAAycnA6ml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s/Vf+WX4/0rQrP1X/AJZfj/Ssq38NnPiv4T/rqU4/u/jT6bH938adTpfA&#10;h0P4aCiiitDYKKKKACkpaSgAooooAKSlpKACiiigAooooAKKKKACiiigBKKKKACiiigAooooAKKK&#10;KAClpKKQC0UUUAFFFFABRRRQAUUUUAFFFFAG3RRRTGFZ1aNVvsv+3+lAFeirH2X/AG/0o+y/7f6U&#10;AV6KsfZf9v8ASj7L/t/pQBZ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s/&#10;Vf8All+P9K0Kz9V/5Zfj/Ssq38NnPiv4T/rqVIvu/jTqbF938afTpfAh0P4aCkpaK0NRKKWkoAKK&#10;KKAEopaSgAooooASilooGJRS0lMAooopAFFFFACUUUUAFFFFABRRRQAUUUUAFFFFIBaKKKACiiig&#10;AooooAKKKKACiiigDbooopj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rP1X/ll+P9K0Kz9V&#10;/wCWX4/0rKt/DZz4r+E/66lWH7p+tPpkP3T9afTpfAh0P4aCiiitDUKKKSgBaSiigAooooASiiig&#10;AooopgFJS0lAwooopAJRRRQAUUUlABRRRQAUUUUAFFFFIAooooAKKKKACiiigAooooAWiiigAooo&#10;oA26KKKYw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Wfqv/LL8f6VoVn6r/yy/H+lZVv4bOfFfwn/AF1KkX3fxp9M&#10;i+6frT6KXwIqh/DQUUUVoahRRRQAUlLRQAUUUUwCiiloAKKKKACkpaKAEpKWigBKSlpKAEopaSgA&#10;pKWikAlFFFABRRRQAUUUUAFFFFABRRRQAUUUUAFFFFABRRRQBuUUUUx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n6r/wAsvx/pWhWfqv8Ayy/H+lZVv4bOfFfwn/XUqRfd/GnUyP7v40+il8CKofw0&#10;FFFFaGoUUUlAC0UlFAC0UlFMBaKSloAKKKKACiikoAWkoooAKSlpKACiikoAKKKKACiiikAUUUUA&#10;FFFFABRRRQAUUUUAFFFFABRRRQAUUUUAblFFFMYVT1Gy+3xxRtJsjWQO67c7wO3tVyigCC+tlvLO&#10;W3c4Ei4zjOD2NOto2ht443fzGRQpfGN2O9S0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Z+q/8svx/pWhWfqv/ACy/H+lZVv4bOfFfwn/XUpx/dp1Nj6fjTqdL4EVQ&#10;/hoKKKKs1CiikoAWiiigAoopKYC0UlFAC0UlLQAUUlFAC0UlFABRRSUAFFFFABRRRQAUUUUgCiii&#10;gAooooAKKKKACiiigAooooAKKKKACiiigDcooopj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s/Vf+WX4/0rQrP1X/ll+P8ASsq38NnPiv4T/rqUV6U6mr0p1FL4EVQ/hoKK&#10;KK0NQooooAKKKKACiiigAooooAKKKKACiiigAooooAKKKKACiiigAooooAKKKKACiiigAooooGFF&#10;FFMAooooAKKKKACiiigAooooA3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z9V/5Zfj/AErQrP1X/ll+P9Kyrfw2c+K/hP8ArqUV6U6kTpS0UvgR&#10;VD+GgooorQ1CiiigAooooAKKKKACiiigAooooAKKKKACiiigAooooAKKKKACiiigAooooAKKKKAC&#10;iiimMKKKKACiiigAooooAKKKKACiiigDc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P1X/ll+P8AStCs/Vf+WX4/0rKt/DZz4r+E/wCupRXpTqav&#10;SnUUvgRVD+GgooorQ1CiiigAooooAKKKKACiiigAooooAKKKKACiiigAooooAKKKKACiiigAoooo&#10;AKKKKYBRRRQMKKKKACiiigAooooAKKKKACiiikBuUUUUw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z9V/wCWX4/0rQrP1X/ll+P9Kyrfw2c+K/hP+upR&#10;XpTqavSnUUvgRVD+GgooorQ1CiiigAooooAKKKKACiiigAooooAKKKKACiiigAoopKAFopKKAFop&#10;KKAFooooAKKKKYBRRRQMKKKKACiiigAooooAKKKKBBRRRQM3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z9V/wCWX4/0rQrP1X/ll+P9Kyrfw2c+&#10;K/hP+upRTpTqavSnUUvgRVD+GgooorQ1CiiigAooooAKKKKACiiigAooooAKKKKACiiigApKKKAC&#10;iiigAooooAKKKKYBS0lFAC0UlLQAUUUUAFFFFABRRRQAUUUUAFFFFAG5RRRQM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P1X/ll+P9K0Kz9V/wCWX4/0&#10;rKt/DZz4r+E/66lFelOpq9KdRS+BFUP4aCiiitDUKKKKACiiigAooooAKKKKACiiigAooooAKKKK&#10;AEooooAKKKKACiiimAUUUUAFFFFABRRRQAtFJRQAtFJS0AFFFFABRRRQAUUUUAblFFFAw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s/Vf+WX4/wBK0Kz9&#10;V/5Zfj/Ssq38NnPiv4T/AK6lFelOpq9KdRS+BFUP4aCiiitDUKKKKACiiigAooooAKKKKACiiigA&#10;ooooAKKKKAEooooAKKKKYBRRRQAUUUUAFFFFABRRRQMKKKKBBRRRQAtFJS0AFFFFABRRRQBuUUUU&#10;D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z9V/wCW&#10;X4/0rQrP1X/ll+P9Kyrfw2c+K/hP+upRXpTqavSlopfAiqH8NC0UlLWhqFFFFABRRRQAUUUUAFFF&#10;FABRRRQAUUUUAFFFFACUUUUAFFFFMAooooAKKKKACiiigAooooAKKKKACiiigAooooAWikpaQBRR&#10;RQBuUUUUx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">
                <v:group id="Group 18" o:spid="_x0000_s1027" style="position:absolute;top:341;width:30963;height:15278" coordsize="30963,15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" o:spid="_x0000_s1028" type="#_x0000_t75" alt="Step 8 screenshot." style="position:absolute;left:19038;width:11925;height:15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" strokeweight="1pt">
                    <v:stroke joinstyle="round"/>
                    <v:imagedata r:id="rId11" o:title="Step 8 screenshot" croptop="1517f" cropbottom="33111f" cropleft="51961f"/>
                  </v:shape>
                  <v:shape id="Picture 15" o:spid="_x0000_s1029" type="#_x0000_t75" alt="Step 8 screenshot." style="position:absolute;width:18910;height:15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" strokeweight="1pt">
                    <v:stroke joinstyle="round"/>
                    <v:imagedata r:id="rId11" o:title="Step 8 screenshot" croptop="1517f" cropbottom="33111f" cropleft="11256f" cropright="32754f"/>
                  </v:shape>
                </v:group>
                <v:rect id="Rectangle 20" o:spid="_x0000_s1030" style="position:absolute;width:30843;height:158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" filled="f" strokecolor="#6aec81" strokeweight="2pt"/>
                <w10:anchorlock/>
              </v:group>
            </w:pict>
          </mc:Fallback>
        </mc:AlternateContent>
      </w:r>
      <w:r w:rsidRPr="00376AA0">
        <w:t xml:space="preserve"> </w:t>
      </w:r>
    </w:p>
    <w:p w14:paraId="2AFA4041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>Click on “Change date, time, or number formats”</w:t>
      </w:r>
    </w:p>
    <w:p w14:paraId="5D7FB92E" w14:textId="77777777" w:rsidR="001866E1" w:rsidRPr="00376AA0" w:rsidRDefault="001866E1" w:rsidP="001866E1">
      <w:pPr>
        <w:ind w:left="810"/>
      </w:pPr>
      <w:r w:rsidRPr="00376AA0">
        <w:rPr>
          <w:noProof/>
        </w:rPr>
        <w:drawing>
          <wp:inline distT="0" distB="0" distL="0" distR="0" wp14:anchorId="1D5E9FD5" wp14:editId="52268226">
            <wp:extent cx="4884990" cy="888526"/>
            <wp:effectExtent l="19050" t="19050" r="11430" b="26035"/>
            <wp:docPr id="22" name="Picture 22" descr="Step 12 screensh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-12" descr="Step 12 screensho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58" t="6315" r="52968" b="81507"/>
                    <a:stretch/>
                  </pic:blipFill>
                  <pic:spPr bwMode="auto">
                    <a:xfrm>
                      <a:off x="0" y="0"/>
                      <a:ext cx="4890190" cy="88947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6AEC8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00310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>Click on “additional settings”</w:t>
      </w:r>
    </w:p>
    <w:p w14:paraId="1DB23F20" w14:textId="22736B9B" w:rsidR="001866E1" w:rsidRPr="00376AA0" w:rsidRDefault="001866E1" w:rsidP="001866E1">
      <w:pPr>
        <w:ind w:left="810"/>
        <w:rPr>
          <w:noProof/>
        </w:rPr>
      </w:pPr>
      <w:r w:rsidRPr="00376AA0">
        <w:rPr>
          <w:noProof/>
        </w:rPr>
        <w:drawing>
          <wp:anchor distT="0" distB="0" distL="114300" distR="114300" simplePos="0" relativeHeight="251660288" behindDoc="0" locked="0" layoutInCell="1" allowOverlap="1" wp14:anchorId="665C4445" wp14:editId="63D0E0F1">
            <wp:simplePos x="0" y="0"/>
            <wp:positionH relativeFrom="column">
              <wp:posOffset>3081655</wp:posOffset>
            </wp:positionH>
            <wp:positionV relativeFrom="paragraph">
              <wp:posOffset>179705</wp:posOffset>
            </wp:positionV>
            <wp:extent cx="2618740" cy="3390265"/>
            <wp:effectExtent l="0" t="0" r="0" b="63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4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6AA0">
        <w:rPr>
          <w:noProof/>
        </w:rPr>
        <w:drawing>
          <wp:inline distT="0" distB="0" distL="0" distR="0" wp14:anchorId="0AF0AD18" wp14:editId="6E0AC48D">
            <wp:extent cx="2400300" cy="2693548"/>
            <wp:effectExtent l="0" t="0" r="0" b="0"/>
            <wp:docPr id="23" name="Picture 23" descr="Step 16 screensh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-16" descr="Step 16 screensho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58" t="16419" r="64459" b="31366"/>
                    <a:stretch/>
                  </pic:blipFill>
                  <pic:spPr bwMode="auto">
                    <a:xfrm>
                      <a:off x="0" y="0"/>
                      <a:ext cx="2403270" cy="269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C7EF2" w14:textId="77777777" w:rsidR="001866E1" w:rsidRPr="00376AA0" w:rsidRDefault="001866E1" w:rsidP="001866E1"/>
    <w:bookmarkEnd w:id="4"/>
    <w:p w14:paraId="780EFF53" w14:textId="77777777" w:rsidR="001866E1" w:rsidRPr="00376AA0" w:rsidRDefault="001866E1" w:rsidP="001866E1"/>
    <w:p w14:paraId="72660531" w14:textId="77777777" w:rsidR="001866E1" w:rsidRPr="00376AA0" w:rsidRDefault="001866E1" w:rsidP="001866E1"/>
    <w:p w14:paraId="78F75A92" w14:textId="77777777" w:rsidR="001866E1" w:rsidRDefault="001866E1">
      <w:r>
        <w:br w:type="page"/>
      </w:r>
    </w:p>
    <w:p w14:paraId="4EE21453" w14:textId="5F52724A" w:rsidR="001866E1" w:rsidRDefault="001866E1" w:rsidP="001866E1">
      <w:pPr>
        <w:pStyle w:val="ListParagraph"/>
        <w:numPr>
          <w:ilvl w:val="0"/>
          <w:numId w:val="3"/>
        </w:numPr>
      </w:pPr>
      <w:r w:rsidRPr="00376AA0">
        <w:lastRenderedPageBreak/>
        <w:t xml:space="preserve">Check if your settings are according to the figure below. If not, adjust. </w:t>
      </w:r>
    </w:p>
    <w:p w14:paraId="4873C28C" w14:textId="77777777" w:rsidR="001866E1" w:rsidRPr="00376AA0" w:rsidRDefault="001866E1" w:rsidP="001866E1">
      <w:r w:rsidRPr="00376AA0">
        <w:t>decimal symbol = .</w:t>
      </w:r>
    </w:p>
    <w:p w14:paraId="1BFB4DF4" w14:textId="77777777" w:rsidR="001866E1" w:rsidRPr="00376AA0" w:rsidRDefault="001866E1" w:rsidP="001866E1">
      <w:r w:rsidRPr="00376AA0">
        <w:t xml:space="preserve">digit grouping </w:t>
      </w:r>
      <w:proofErr w:type="spellStart"/>
      <w:r w:rsidRPr="00376AA0">
        <w:t>simbol</w:t>
      </w:r>
      <w:proofErr w:type="spellEnd"/>
      <w:r w:rsidRPr="00376AA0">
        <w:t xml:space="preserve"> = ,</w:t>
      </w:r>
    </w:p>
    <w:p w14:paraId="12EA3BFF" w14:textId="77777777" w:rsidR="001866E1" w:rsidRPr="00376AA0" w:rsidRDefault="001866E1" w:rsidP="001866E1">
      <w:r w:rsidRPr="00376AA0">
        <w:t>negative sign symbol = -</w:t>
      </w:r>
    </w:p>
    <w:p w14:paraId="3F0C5B83" w14:textId="77777777" w:rsidR="001866E1" w:rsidRPr="00376AA0" w:rsidRDefault="001866E1" w:rsidP="001866E1">
      <w:r w:rsidRPr="00376AA0">
        <w:t>List separator = ,</w:t>
      </w:r>
    </w:p>
    <w:p w14:paraId="581F7B11" w14:textId="445A7D23" w:rsidR="001866E1" w:rsidRDefault="001866E1" w:rsidP="001866E1">
      <w:pPr>
        <w:rPr>
          <w:noProof/>
        </w:rPr>
      </w:pPr>
      <w:r w:rsidRPr="00376AA0">
        <w:rPr>
          <w:noProof/>
        </w:rPr>
        <w:t>Measurement system = U.S.</w:t>
      </w:r>
    </w:p>
    <w:p w14:paraId="11155032" w14:textId="53768E5C" w:rsidR="001866E1" w:rsidRDefault="001866E1" w:rsidP="001866E1">
      <w:pPr>
        <w:pStyle w:val="Heading2"/>
      </w:pPr>
      <w:r>
        <w:t xml:space="preserve">STEP 3: Download </w:t>
      </w:r>
      <w:proofErr w:type="spellStart"/>
      <w:r>
        <w:t>Rtools</w:t>
      </w:r>
      <w:proofErr w:type="spellEnd"/>
      <w:r>
        <w:t xml:space="preserve"> for compilation</w:t>
      </w:r>
    </w:p>
    <w:p w14:paraId="34F86475" w14:textId="2C61326B" w:rsidR="001866E1" w:rsidRPr="00373128" w:rsidRDefault="001866E1" w:rsidP="001866E1">
      <w:pPr>
        <w:rPr>
          <w:lang w:val="en-US"/>
        </w:rPr>
      </w:pPr>
      <w:r>
        <w:t xml:space="preserve">Download </w:t>
      </w:r>
      <w:proofErr w:type="spellStart"/>
      <w:r>
        <w:t>RTools</w:t>
      </w:r>
      <w:proofErr w:type="spellEnd"/>
      <w:r>
        <w:t xml:space="preserve"> for compilation from </w:t>
      </w:r>
      <w:hyperlink r:id="rId15" w:history="1">
        <w:r w:rsidRPr="00373128">
          <w:rPr>
            <w:rStyle w:val="Hyperlink"/>
            <w:lang w:val="en-US"/>
          </w:rPr>
          <w:t>https://cran.r-project.org/bin/windows/Rtools/history.html</w:t>
        </w:r>
      </w:hyperlink>
    </w:p>
    <w:p w14:paraId="3832B30C" w14:textId="77777777" w:rsidR="001866E1" w:rsidRPr="00373128" w:rsidRDefault="001866E1" w:rsidP="001866E1">
      <w:pPr>
        <w:rPr>
          <w:lang w:val="en-US"/>
        </w:rPr>
      </w:pPr>
      <w:r>
        <w:rPr>
          <w:lang w:val="en-US"/>
        </w:rPr>
        <w:t>Make sure you take the right version (see below)</w:t>
      </w:r>
    </w:p>
    <w:p w14:paraId="0C0BA556" w14:textId="27D800B9" w:rsidR="001866E1" w:rsidRDefault="001866E1" w:rsidP="001866E1">
      <w:r>
        <w:rPr>
          <w:noProof/>
        </w:rPr>
        <w:drawing>
          <wp:inline distT="0" distB="0" distL="0" distR="0" wp14:anchorId="6709C265" wp14:editId="7C73904D">
            <wp:extent cx="5710441" cy="2668137"/>
            <wp:effectExtent l="0" t="0" r="508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99" b="32970"/>
                    <a:stretch/>
                  </pic:blipFill>
                  <pic:spPr bwMode="auto">
                    <a:xfrm>
                      <a:off x="0" y="0"/>
                      <a:ext cx="5719685" cy="267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0887C" w14:textId="77777777" w:rsidR="001866E1" w:rsidRDefault="001866E1" w:rsidP="001866E1"/>
    <w:p w14:paraId="35D27CC8" w14:textId="77777777" w:rsidR="001866E1" w:rsidRDefault="001866E1" w:rsidP="001866E1"/>
    <w:p w14:paraId="7E704AF4" w14:textId="77777777" w:rsidR="001866E1" w:rsidRPr="00376AA0" w:rsidRDefault="001866E1" w:rsidP="001866E1">
      <w:pPr>
        <w:rPr>
          <w:noProof/>
        </w:rPr>
      </w:pPr>
    </w:p>
    <w:p w14:paraId="4AC12A25" w14:textId="77777777" w:rsidR="001866E1" w:rsidRPr="00376AA0" w:rsidRDefault="001866E1" w:rsidP="001866E1">
      <w:pPr>
        <w:rPr>
          <w:noProof/>
        </w:rPr>
      </w:pPr>
    </w:p>
    <w:p w14:paraId="6F7AA7A7" w14:textId="77777777" w:rsidR="001866E1" w:rsidRPr="00376AA0" w:rsidRDefault="001866E1" w:rsidP="001866E1">
      <w:pPr>
        <w:rPr>
          <w:noProof/>
        </w:rPr>
      </w:pPr>
    </w:p>
    <w:p w14:paraId="4F7EA62E" w14:textId="77777777" w:rsidR="001866E1" w:rsidRPr="00376AA0" w:rsidRDefault="001866E1" w:rsidP="001866E1">
      <w:pPr>
        <w:rPr>
          <w:noProof/>
        </w:rPr>
      </w:pPr>
    </w:p>
    <w:p w14:paraId="67E4430A" w14:textId="77777777" w:rsidR="00185844" w:rsidRDefault="00185844"/>
    <w:sectPr w:rsidR="00185844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B750FF"/>
    <w:multiLevelType w:val="hybridMultilevel"/>
    <w:tmpl w:val="A8E49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163CD"/>
    <w:multiLevelType w:val="hybridMultilevel"/>
    <w:tmpl w:val="A8E49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C4F05"/>
    <w:multiLevelType w:val="hybridMultilevel"/>
    <w:tmpl w:val="6E7C0F1C"/>
    <w:lvl w:ilvl="0" w:tplc="C8AC1B8E">
      <w:start w:val="1"/>
      <w:numFmt w:val="decimal"/>
      <w:pStyle w:val="ListParagraph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TAxMTE0sDQ2NDVW0lEKTi0uzszPAykwqgUAfg61qCwAAAA="/>
  </w:docVars>
  <w:rsids>
    <w:rsidRoot w:val="001866E1"/>
    <w:rsid w:val="00185844"/>
    <w:rsid w:val="001866E1"/>
    <w:rsid w:val="00CD1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B7F38"/>
  <w15:chartTrackingRefBased/>
  <w15:docId w15:val="{BEF66BFB-06B3-4704-8A00-DC06F369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EastAsia" w:hAnsi="Verdana" w:cstheme="minorBidi"/>
        <w:sz w:val="17"/>
        <w:szCs w:val="22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6E1"/>
    <w:rPr>
      <w:rFonts w:asciiTheme="minorHAnsi" w:hAnsiTheme="minorHAns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6E1"/>
    <w:pPr>
      <w:outlineLvl w:val="0"/>
    </w:pPr>
    <w:rPr>
      <w:rFonts w:ascii="Agency FB" w:hAnsi="Agency FB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6E1"/>
    <w:pPr>
      <w:outlineLvl w:val="1"/>
    </w:pPr>
    <w:rPr>
      <w:rFonts w:ascii="Agency FB" w:hAnsi="Agency FB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6E1"/>
    <w:rPr>
      <w:rFonts w:ascii="Agency FB" w:hAnsi="Agency FB"/>
      <w:b/>
      <w:bCs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866E1"/>
    <w:rPr>
      <w:rFonts w:ascii="Agency FB" w:hAnsi="Agency FB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866E1"/>
    <w:pPr>
      <w:numPr>
        <w:numId w:val="1"/>
      </w:numPr>
      <w:spacing w:after="0" w:line="276" w:lineRule="auto"/>
      <w:contextualSpacing/>
    </w:pPr>
  </w:style>
  <w:style w:type="character" w:styleId="Hyperlink">
    <w:name w:val="Hyperlink"/>
    <w:basedOn w:val="DefaultParagraphFont"/>
    <w:uiPriority w:val="99"/>
    <w:unhideWhenUsed/>
    <w:rsid w:val="001866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github.com/pcmodel/PCModel" TargetMode="External"/><Relationship Id="rId15" Type="http://schemas.openxmlformats.org/officeDocument/2006/relationships/hyperlink" Target="https://cran.r-project.org/bin/windows/Rtools/history.html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84</Words>
  <Characters>1620</Characters>
  <Application>Microsoft Office Word</Application>
  <DocSecurity>0</DocSecurity>
  <Lines>13</Lines>
  <Paragraphs>3</Paragraphs>
  <ScaleCrop>false</ScaleCrop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ssen, Annette</dc:creator>
  <cp:keywords/>
  <dc:description/>
  <cp:lastModifiedBy>Janssen, Annette</cp:lastModifiedBy>
  <cp:revision>2</cp:revision>
  <dcterms:created xsi:type="dcterms:W3CDTF">2021-07-26T09:55:00Z</dcterms:created>
  <dcterms:modified xsi:type="dcterms:W3CDTF">2021-07-26T09:55:00Z</dcterms:modified>
</cp:coreProperties>
</file>